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33243D" w14:textId="12D01081" w:rsidR="00154F78" w:rsidRDefault="00A97295" w:rsidP="00A97295">
      <w:pPr>
        <w:jc w:val="center"/>
        <w:rPr>
          <w:b/>
          <w:bCs/>
          <w:lang w:val="en-GB"/>
        </w:rPr>
      </w:pPr>
      <w:r w:rsidRPr="00A97295">
        <w:rPr>
          <w:b/>
          <w:bCs/>
          <w:lang w:val="en-GB"/>
        </w:rPr>
        <w:t>Backend Dashboard</w:t>
      </w:r>
    </w:p>
    <w:p w14:paraId="683E7D43" w14:textId="77777777" w:rsidR="00B73986" w:rsidRDefault="00B73986" w:rsidP="00A97295">
      <w:pPr>
        <w:jc w:val="center"/>
        <w:rPr>
          <w:b/>
          <w:bCs/>
          <w:lang w:val="en-GB"/>
        </w:rPr>
      </w:pPr>
    </w:p>
    <w:p w14:paraId="175513AC" w14:textId="553539E4" w:rsidR="00B73986" w:rsidRDefault="00B73986" w:rsidP="00A97295">
      <w:pPr>
        <w:rPr>
          <w:lang w:val="en-GB"/>
        </w:rPr>
      </w:pPr>
      <w:r>
        <w:rPr>
          <w:lang w:val="en-GB"/>
        </w:rPr>
        <w:t>On the dashboard homepage we need some statistics</w:t>
      </w:r>
      <w:r w:rsidR="004809D2">
        <w:rPr>
          <w:lang w:val="en-GB"/>
        </w:rPr>
        <w:t xml:space="preserve"> and graphs</w:t>
      </w:r>
      <w:r>
        <w:rPr>
          <w:lang w:val="en-GB"/>
        </w:rPr>
        <w:t xml:space="preserve">, </w:t>
      </w:r>
    </w:p>
    <w:p w14:paraId="59D88FFA" w14:textId="4F8863BB" w:rsidR="00B73986" w:rsidRDefault="00B73986" w:rsidP="00A97295">
      <w:pPr>
        <w:rPr>
          <w:lang w:val="en-GB"/>
        </w:rPr>
      </w:pPr>
      <w:r w:rsidRPr="00B73986">
        <w:rPr>
          <w:lang w:val="en-GB"/>
        </w:rPr>
        <w:drawing>
          <wp:inline distT="0" distB="0" distL="0" distR="0" wp14:anchorId="3E66DDAB" wp14:editId="467ED2A6">
            <wp:extent cx="4476750" cy="2498271"/>
            <wp:effectExtent l="0" t="0" r="0" b="0"/>
            <wp:docPr id="1306293493" name="Picture 1" descr="A screenshot of a social media accou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293493" name="Picture 1" descr="A screenshot of a social media accoun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82408" cy="2501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156D" w14:textId="1EE73609" w:rsidR="004809D2" w:rsidRDefault="004809D2" w:rsidP="00A97295">
      <w:pPr>
        <w:rPr>
          <w:lang w:val="en-GB"/>
        </w:rPr>
      </w:pPr>
      <w:r w:rsidRPr="004809D2">
        <w:rPr>
          <w:lang w:val="en-GB"/>
        </w:rPr>
        <w:drawing>
          <wp:inline distT="0" distB="0" distL="0" distR="0" wp14:anchorId="2710C7E6" wp14:editId="477F23AE">
            <wp:extent cx="2235200" cy="1897194"/>
            <wp:effectExtent l="0" t="0" r="0" b="8255"/>
            <wp:docPr id="520370344" name="Picture 1" descr="A white circ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370344" name="Picture 1" descr="A white circle with black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43106" cy="19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F98B" w14:textId="77777777" w:rsidR="00B73986" w:rsidRDefault="00B73986" w:rsidP="00A97295">
      <w:pPr>
        <w:rPr>
          <w:lang w:val="en-GB"/>
        </w:rPr>
      </w:pPr>
    </w:p>
    <w:p w14:paraId="00DFE955" w14:textId="77777777" w:rsidR="00B73986" w:rsidRDefault="00B73986" w:rsidP="00A97295">
      <w:pPr>
        <w:rPr>
          <w:lang w:val="en-GB"/>
        </w:rPr>
      </w:pPr>
    </w:p>
    <w:p w14:paraId="24CC4FE3" w14:textId="639577D9" w:rsidR="00220D22" w:rsidRDefault="00220D22" w:rsidP="00A97295">
      <w:pPr>
        <w:rPr>
          <w:lang w:val="en-GB"/>
        </w:rPr>
      </w:pPr>
      <w:r>
        <w:rPr>
          <w:lang w:val="en-GB"/>
        </w:rPr>
        <w:t>These are the sections rows</w:t>
      </w:r>
    </w:p>
    <w:p w14:paraId="0EDF6BD6" w14:textId="77777777" w:rsidR="00B73986" w:rsidRDefault="00B73986" w:rsidP="00A97295">
      <w:pPr>
        <w:rPr>
          <w:lang w:val="en-GB"/>
        </w:rPr>
      </w:pPr>
    </w:p>
    <w:p w14:paraId="09272905" w14:textId="609970FA" w:rsidR="00220D22" w:rsidRPr="00220D22" w:rsidRDefault="00220D22" w:rsidP="00A97295">
      <w:pPr>
        <w:pStyle w:val="ListParagraph"/>
        <w:numPr>
          <w:ilvl w:val="0"/>
          <w:numId w:val="3"/>
        </w:num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 xml:space="preserve">Dashboard: </w:t>
      </w:r>
      <w:r w:rsidRPr="00220D22">
        <w:rPr>
          <w:u w:val="single"/>
          <w:lang w:val="en-GB"/>
        </w:rPr>
        <w:t>it shows the statistics above</w:t>
      </w:r>
      <w:r>
        <w:rPr>
          <w:b/>
          <w:bCs/>
          <w:u w:val="single"/>
          <w:lang w:val="en-GB"/>
        </w:rPr>
        <w:t xml:space="preserve"> </w:t>
      </w:r>
    </w:p>
    <w:p w14:paraId="04CEA148" w14:textId="78239C11" w:rsidR="00A97295" w:rsidRPr="00225272" w:rsidRDefault="00A97295" w:rsidP="00A97295">
      <w:pPr>
        <w:pStyle w:val="ListParagraph"/>
        <w:numPr>
          <w:ilvl w:val="0"/>
          <w:numId w:val="3"/>
        </w:numPr>
        <w:rPr>
          <w:b/>
          <w:bCs/>
          <w:u w:val="single"/>
          <w:lang w:val="en-GB"/>
        </w:rPr>
      </w:pPr>
      <w:r w:rsidRPr="00A97295">
        <w:rPr>
          <w:b/>
          <w:bCs/>
          <w:lang w:val="en-GB"/>
        </w:rPr>
        <w:t xml:space="preserve">Events added today. </w:t>
      </w:r>
      <w:r w:rsidRPr="00A97295">
        <w:rPr>
          <w:lang w:val="en-GB"/>
        </w:rPr>
        <w:t>it shows all the events were created today by users. For example, today is 31-august, we should be able to see</w:t>
      </w:r>
      <w:r w:rsidR="00225272">
        <w:rPr>
          <w:lang w:val="en-GB"/>
        </w:rPr>
        <w:t xml:space="preserve"> for example 50 events were add today</w:t>
      </w:r>
      <w:r w:rsidR="009B0582">
        <w:rPr>
          <w:lang w:val="en-GB"/>
        </w:rPr>
        <w:t xml:space="preserve"> on the top of the page </w:t>
      </w:r>
      <w:proofErr w:type="gramStart"/>
      <w:r w:rsidR="00225272">
        <w:rPr>
          <w:lang w:val="en-GB"/>
        </w:rPr>
        <w:t>And</w:t>
      </w:r>
      <w:proofErr w:type="gramEnd"/>
      <w:r w:rsidR="00225272">
        <w:rPr>
          <w:lang w:val="en-GB"/>
        </w:rPr>
        <w:t xml:space="preserve"> see</w:t>
      </w:r>
      <w:r w:rsidRPr="00A97295">
        <w:rPr>
          <w:lang w:val="en-GB"/>
        </w:rPr>
        <w:t xml:space="preserve"> all the events were added within 24 hours of 31 of August.  We should also </w:t>
      </w:r>
      <w:r w:rsidR="00225272">
        <w:rPr>
          <w:lang w:val="en-GB"/>
        </w:rPr>
        <w:t>be able</w:t>
      </w:r>
      <w:r w:rsidRPr="00A97295">
        <w:rPr>
          <w:lang w:val="en-GB"/>
        </w:rPr>
        <w:t xml:space="preserve"> to filter and see all events were created </w:t>
      </w:r>
      <w:r w:rsidR="00225272">
        <w:rPr>
          <w:lang w:val="en-GB"/>
        </w:rPr>
        <w:t>by date or by category, or by</w:t>
      </w:r>
      <w:r w:rsidR="00225272" w:rsidRPr="00225272">
        <w:rPr>
          <w:lang w:val="en-GB"/>
        </w:rPr>
        <w:t xml:space="preserve"> </w:t>
      </w:r>
      <w:r w:rsidR="00225272">
        <w:rPr>
          <w:lang w:val="en-GB"/>
        </w:rPr>
        <w:t xml:space="preserve">city name. </w:t>
      </w:r>
      <w:r w:rsidR="00225272" w:rsidRPr="00225272">
        <w:rPr>
          <w:b/>
          <w:bCs/>
          <w:u w:val="single"/>
          <w:lang w:val="en-GB"/>
        </w:rPr>
        <w:t>(this selection is based on the time when the event was created)</w:t>
      </w:r>
    </w:p>
    <w:p w14:paraId="381AE5FF" w14:textId="060E0893" w:rsidR="00A97295" w:rsidRPr="00A97295" w:rsidRDefault="00A97295" w:rsidP="00A97295">
      <w:pPr>
        <w:pStyle w:val="ListParagraph"/>
        <w:rPr>
          <w:b/>
          <w:bCs/>
          <w:lang w:val="en-GB"/>
        </w:rPr>
      </w:pPr>
    </w:p>
    <w:p w14:paraId="5CB856C4" w14:textId="3B5097F0" w:rsidR="00A97295" w:rsidRPr="00225272" w:rsidRDefault="00A97295" w:rsidP="00A9729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97295">
        <w:rPr>
          <w:b/>
          <w:bCs/>
          <w:lang w:val="en-GB"/>
        </w:rPr>
        <w:lastRenderedPageBreak/>
        <w:t>Events Happening today</w:t>
      </w:r>
      <w:r w:rsidR="00225272">
        <w:rPr>
          <w:b/>
          <w:bCs/>
          <w:lang w:val="en-GB"/>
        </w:rPr>
        <w:t xml:space="preserve">. </w:t>
      </w:r>
      <w:r w:rsidR="00225272" w:rsidRPr="00225272">
        <w:rPr>
          <w:lang w:val="en-GB"/>
        </w:rPr>
        <w:t xml:space="preserve">It shows a list of all the events that is happening today or other day. We should be able to filter </w:t>
      </w:r>
      <w:r w:rsidR="009B0582">
        <w:rPr>
          <w:lang w:val="en-GB"/>
        </w:rPr>
        <w:t xml:space="preserve">by </w:t>
      </w:r>
      <w:r w:rsidR="00225272" w:rsidRPr="00225272">
        <w:rPr>
          <w:lang w:val="en-GB"/>
        </w:rPr>
        <w:t xml:space="preserve">city </w:t>
      </w:r>
      <w:r w:rsidR="009B0582">
        <w:rPr>
          <w:lang w:val="en-GB"/>
        </w:rPr>
        <w:t xml:space="preserve">name </w:t>
      </w:r>
      <w:r w:rsidR="00225272" w:rsidRPr="00225272">
        <w:rPr>
          <w:lang w:val="en-GB"/>
        </w:rPr>
        <w:t xml:space="preserve">or by category or by date. </w:t>
      </w:r>
      <w:r w:rsidR="00225272" w:rsidRPr="00225272">
        <w:rPr>
          <w:b/>
          <w:bCs/>
          <w:u w:val="single"/>
          <w:lang w:val="en-GB"/>
        </w:rPr>
        <w:t>(this selection is based on the time when the event is happening date)</w:t>
      </w:r>
    </w:p>
    <w:p w14:paraId="46B61FC1" w14:textId="77777777" w:rsidR="00225272" w:rsidRDefault="00225272" w:rsidP="00225272">
      <w:pPr>
        <w:pStyle w:val="ListParagraph"/>
        <w:rPr>
          <w:b/>
          <w:bCs/>
          <w:lang w:val="en-GB"/>
        </w:rPr>
      </w:pPr>
    </w:p>
    <w:p w14:paraId="4923D74D" w14:textId="77777777" w:rsidR="00225272" w:rsidRPr="00A97295" w:rsidRDefault="00225272" w:rsidP="00225272">
      <w:pPr>
        <w:pStyle w:val="ListParagraph"/>
        <w:rPr>
          <w:b/>
          <w:bCs/>
          <w:lang w:val="en-GB"/>
        </w:rPr>
      </w:pPr>
    </w:p>
    <w:p w14:paraId="521DF596" w14:textId="03B09855" w:rsidR="00A97295" w:rsidRPr="00225272" w:rsidRDefault="00A97295" w:rsidP="00A9729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97295">
        <w:rPr>
          <w:b/>
          <w:bCs/>
          <w:lang w:val="en-GB"/>
        </w:rPr>
        <w:t>Archived events</w:t>
      </w:r>
      <w:r w:rsidR="00225272">
        <w:rPr>
          <w:b/>
          <w:bCs/>
          <w:lang w:val="en-GB"/>
        </w:rPr>
        <w:t xml:space="preserve">. </w:t>
      </w:r>
      <w:r w:rsidR="00225272" w:rsidRPr="00225272">
        <w:rPr>
          <w:lang w:val="en-GB"/>
        </w:rPr>
        <w:t xml:space="preserve">It shows the past events, and we should also be able to filter with the date, or city name, or category. </w:t>
      </w:r>
      <w:r w:rsidR="00225272" w:rsidRPr="00225272">
        <w:rPr>
          <w:b/>
          <w:bCs/>
          <w:u w:val="single"/>
          <w:lang w:val="en-GB"/>
        </w:rPr>
        <w:t>(this selection is based on the past event)</w:t>
      </w:r>
    </w:p>
    <w:p w14:paraId="6550B9D4" w14:textId="77777777" w:rsidR="00225272" w:rsidRPr="00A97295" w:rsidRDefault="00225272" w:rsidP="00225272">
      <w:pPr>
        <w:pStyle w:val="ListParagraph"/>
        <w:rPr>
          <w:b/>
          <w:bCs/>
          <w:lang w:val="en-GB"/>
        </w:rPr>
      </w:pPr>
    </w:p>
    <w:p w14:paraId="117B1C31" w14:textId="702423D6" w:rsidR="00A97295" w:rsidRPr="00A97295" w:rsidRDefault="00A97295" w:rsidP="00A9729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97295">
        <w:rPr>
          <w:b/>
          <w:bCs/>
          <w:lang w:val="en-GB"/>
        </w:rPr>
        <w:t>Countries</w:t>
      </w:r>
      <w:r w:rsidR="00225272">
        <w:rPr>
          <w:b/>
          <w:bCs/>
          <w:lang w:val="en-GB"/>
        </w:rPr>
        <w:t xml:space="preserve">. </w:t>
      </w:r>
      <w:r w:rsidR="00704B27" w:rsidRPr="00704B27">
        <w:rPr>
          <w:lang w:val="en-GB"/>
        </w:rPr>
        <w:t xml:space="preserve">It shows the </w:t>
      </w:r>
      <w:r w:rsidR="009B0582" w:rsidRPr="00704B27">
        <w:rPr>
          <w:lang w:val="en-GB"/>
        </w:rPr>
        <w:t>countries,</w:t>
      </w:r>
      <w:r w:rsidR="00704B27" w:rsidRPr="00704B27">
        <w:rPr>
          <w:lang w:val="en-GB"/>
        </w:rPr>
        <w:t xml:space="preserve"> </w:t>
      </w:r>
      <w:r w:rsidR="009B0582">
        <w:rPr>
          <w:lang w:val="en-GB"/>
        </w:rPr>
        <w:t xml:space="preserve">and it shows the </w:t>
      </w:r>
      <w:r w:rsidR="00704B27" w:rsidRPr="00704B27">
        <w:rPr>
          <w:lang w:val="en-GB"/>
        </w:rPr>
        <w:t>cities as a sub-category</w:t>
      </w:r>
      <w:r w:rsidR="009B0582">
        <w:rPr>
          <w:lang w:val="en-GB"/>
        </w:rPr>
        <w:t xml:space="preserve"> belong to that country</w:t>
      </w:r>
      <w:r w:rsidR="00704B27" w:rsidRPr="00704B27">
        <w:rPr>
          <w:lang w:val="en-GB"/>
        </w:rPr>
        <w:t>. So, we can see all the events listed on the city page</w:t>
      </w:r>
      <w:r w:rsidR="00704B27">
        <w:rPr>
          <w:lang w:val="en-GB"/>
        </w:rPr>
        <w:t xml:space="preserve">. We should be able </w:t>
      </w:r>
      <w:r w:rsidR="009B0582">
        <w:rPr>
          <w:lang w:val="en-GB"/>
        </w:rPr>
        <w:t>to switch</w:t>
      </w:r>
      <w:r w:rsidR="00704B27">
        <w:rPr>
          <w:lang w:val="en-GB"/>
        </w:rPr>
        <w:t xml:space="preserve"> between different cities </w:t>
      </w:r>
      <w:r w:rsidR="009B0582">
        <w:rPr>
          <w:lang w:val="en-GB"/>
        </w:rPr>
        <w:t xml:space="preserve">and see the events listed for that city. </w:t>
      </w:r>
    </w:p>
    <w:p w14:paraId="726FB364" w14:textId="63DBBB4B" w:rsidR="00A97295" w:rsidRDefault="00A97295" w:rsidP="00A97295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97295">
        <w:rPr>
          <w:b/>
          <w:bCs/>
          <w:lang w:val="en-GB"/>
        </w:rPr>
        <w:t>Users</w:t>
      </w:r>
      <w:r w:rsidR="00704B27">
        <w:rPr>
          <w:b/>
          <w:bCs/>
          <w:lang w:val="en-GB"/>
        </w:rPr>
        <w:t xml:space="preserve">: there are </w:t>
      </w:r>
      <w:r w:rsidR="009B0582">
        <w:rPr>
          <w:b/>
          <w:bCs/>
          <w:lang w:val="en-GB"/>
        </w:rPr>
        <w:t>3</w:t>
      </w:r>
      <w:r w:rsidR="00704B27">
        <w:rPr>
          <w:b/>
          <w:bCs/>
          <w:lang w:val="en-GB"/>
        </w:rPr>
        <w:t xml:space="preserve"> different </w:t>
      </w:r>
      <w:r w:rsidR="00D55D57">
        <w:rPr>
          <w:b/>
          <w:bCs/>
          <w:lang w:val="en-GB"/>
        </w:rPr>
        <w:t>types</w:t>
      </w:r>
      <w:r w:rsidR="00704B27">
        <w:rPr>
          <w:b/>
          <w:bCs/>
          <w:lang w:val="en-GB"/>
        </w:rPr>
        <w:t xml:space="preserve"> of users. </w:t>
      </w:r>
    </w:p>
    <w:p w14:paraId="21D01412" w14:textId="77180FE8" w:rsidR="00704B27" w:rsidRPr="00DF66F0" w:rsidRDefault="00704B27" w:rsidP="002A1CC1">
      <w:pPr>
        <w:pStyle w:val="ListParagraph"/>
        <w:numPr>
          <w:ilvl w:val="0"/>
          <w:numId w:val="5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Admins </w:t>
      </w:r>
      <w:r w:rsidR="00DF66F0" w:rsidRPr="00DF66F0">
        <w:rPr>
          <w:lang w:val="en-GB"/>
        </w:rPr>
        <w:t xml:space="preserve">have full access to the backend and can </w:t>
      </w:r>
      <w:r w:rsidR="00DF66F0">
        <w:rPr>
          <w:lang w:val="en-GB"/>
        </w:rPr>
        <w:t>add more admins</w:t>
      </w:r>
    </w:p>
    <w:p w14:paraId="6FEC6ED0" w14:textId="2C5381AD" w:rsidR="00704B27" w:rsidRDefault="00704B27" w:rsidP="002A1CC1">
      <w:pPr>
        <w:pStyle w:val="ListParagraph"/>
        <w:numPr>
          <w:ilvl w:val="0"/>
          <w:numId w:val="5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Event organizer. </w:t>
      </w:r>
      <w:r w:rsidRPr="00704B27">
        <w:rPr>
          <w:lang w:val="en-GB"/>
        </w:rPr>
        <w:t>all the website users, who purchase tickets and create events.</w:t>
      </w:r>
      <w:r>
        <w:rPr>
          <w:b/>
          <w:bCs/>
          <w:lang w:val="en-GB"/>
        </w:rPr>
        <w:t xml:space="preserve"> </w:t>
      </w:r>
      <w:r w:rsidRPr="00704B27">
        <w:rPr>
          <w:lang w:val="en-GB"/>
        </w:rPr>
        <w:t>(members should automatically become events organizers when they publish their first event)</w:t>
      </w:r>
    </w:p>
    <w:p w14:paraId="190A75FA" w14:textId="011E31A8" w:rsidR="00771BD5" w:rsidRPr="002A1CC1" w:rsidRDefault="00704B27" w:rsidP="002A1CC1">
      <w:pPr>
        <w:pStyle w:val="ListParagraph"/>
        <w:numPr>
          <w:ilvl w:val="0"/>
          <w:numId w:val="5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Members: </w:t>
      </w:r>
      <w:r w:rsidRPr="00704B27">
        <w:rPr>
          <w:lang w:val="en-GB"/>
        </w:rPr>
        <w:t xml:space="preserve">all the website users, who purchase </w:t>
      </w:r>
      <w:proofErr w:type="gramStart"/>
      <w:r w:rsidRPr="00704B27">
        <w:rPr>
          <w:lang w:val="en-GB"/>
        </w:rPr>
        <w:t>tickets</w:t>
      </w:r>
      <w:proofErr w:type="gramEnd"/>
      <w:r w:rsidR="009B0582">
        <w:rPr>
          <w:lang w:val="en-GB"/>
        </w:rPr>
        <w:t xml:space="preserve"> but they never created any event.</w:t>
      </w:r>
    </w:p>
    <w:p w14:paraId="7CA6DD31" w14:textId="1BDBF99F" w:rsidR="002A1CC1" w:rsidRDefault="002A1CC1" w:rsidP="002A1CC1">
      <w:pPr>
        <w:rPr>
          <w:b/>
          <w:bCs/>
          <w:lang w:val="en-GB"/>
        </w:rPr>
      </w:pPr>
    </w:p>
    <w:p w14:paraId="49783996" w14:textId="77777777" w:rsidR="002A1CC1" w:rsidRDefault="002A1CC1" w:rsidP="002A1CC1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A97295">
        <w:rPr>
          <w:b/>
          <w:bCs/>
          <w:lang w:val="en-GB"/>
        </w:rPr>
        <w:t>Categories</w:t>
      </w:r>
      <w:r>
        <w:rPr>
          <w:b/>
          <w:bCs/>
          <w:lang w:val="en-GB"/>
        </w:rPr>
        <w:t xml:space="preserve">. </w:t>
      </w:r>
    </w:p>
    <w:p w14:paraId="52FB2F44" w14:textId="33A48467" w:rsidR="002A1CC1" w:rsidRDefault="002A1CC1" w:rsidP="002A1CC1">
      <w:pPr>
        <w:pStyle w:val="ListParagraph"/>
        <w:numPr>
          <w:ilvl w:val="0"/>
          <w:numId w:val="3"/>
        </w:numPr>
        <w:rPr>
          <w:b/>
          <w:bCs/>
          <w:lang w:val="en-GB"/>
        </w:rPr>
      </w:pPr>
      <w:r w:rsidRPr="002A1CC1">
        <w:rPr>
          <w:b/>
          <w:bCs/>
          <w:lang w:val="en-GB"/>
        </w:rPr>
        <w:t xml:space="preserve"> general settings</w:t>
      </w:r>
    </w:p>
    <w:p w14:paraId="2D4D9E4A" w14:textId="5E3DCC7A" w:rsidR="00B21099" w:rsidRDefault="00B21099" w:rsidP="00B21099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Payment’s method</w:t>
      </w:r>
      <w:r w:rsidR="00E95604">
        <w:rPr>
          <w:b/>
          <w:bCs/>
          <w:lang w:val="en-GB"/>
        </w:rPr>
        <w:t xml:space="preserve"> (ideal, PayPal, Stripe)</w:t>
      </w:r>
    </w:p>
    <w:p w14:paraId="2DFF71EE" w14:textId="0F252A32" w:rsidR="0079093E" w:rsidRDefault="0079093E" w:rsidP="00B21099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Payout method</w:t>
      </w:r>
    </w:p>
    <w:p w14:paraId="04767928" w14:textId="128215F7" w:rsidR="00B21099" w:rsidRDefault="00B21099" w:rsidP="00B21099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Currency</w:t>
      </w:r>
      <w:r w:rsidR="00E95604">
        <w:rPr>
          <w:b/>
          <w:bCs/>
          <w:lang w:val="en-GB"/>
        </w:rPr>
        <w:t xml:space="preserve"> </w:t>
      </w:r>
    </w:p>
    <w:p w14:paraId="4C04AB79" w14:textId="0E570038" w:rsidR="00B21099" w:rsidRDefault="00B21099" w:rsidP="00B21099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b/>
          <w:bCs/>
          <w:lang w:val="en-GB"/>
        </w:rPr>
        <w:t xml:space="preserve">Emails </w:t>
      </w:r>
      <w:r w:rsidRPr="00B21099">
        <w:rPr>
          <w:lang w:val="en-GB"/>
        </w:rPr>
        <w:t xml:space="preserve">(template of new orders includes </w:t>
      </w:r>
      <w:r w:rsidR="004809D2">
        <w:rPr>
          <w:lang w:val="en-GB"/>
        </w:rPr>
        <w:t>generated</w:t>
      </w:r>
      <w:r w:rsidRPr="00B21099">
        <w:rPr>
          <w:lang w:val="en-GB"/>
        </w:rPr>
        <w:t xml:space="preserve"> ticket with RQ code), (template for cancelled order),</w:t>
      </w:r>
      <w:r w:rsidR="00647917">
        <w:rPr>
          <w:lang w:val="en-GB"/>
        </w:rPr>
        <w:t xml:space="preserve"> </w:t>
      </w:r>
      <w:proofErr w:type="gramStart"/>
      <w:r w:rsidR="00647917">
        <w:rPr>
          <w:lang w:val="en-GB"/>
        </w:rPr>
        <w:t>( template</w:t>
      </w:r>
      <w:proofErr w:type="gramEnd"/>
      <w:r w:rsidR="00647917">
        <w:rPr>
          <w:lang w:val="en-GB"/>
        </w:rPr>
        <w:t xml:space="preserve"> for cancelled event),</w:t>
      </w:r>
      <w:r w:rsidRPr="00B21099">
        <w:rPr>
          <w:lang w:val="en-GB"/>
        </w:rPr>
        <w:t xml:space="preserve"> (template for</w:t>
      </w:r>
      <w:r>
        <w:rPr>
          <w:lang w:val="en-GB"/>
        </w:rPr>
        <w:t xml:space="preserve"> upcoming events notifications, includes </w:t>
      </w:r>
      <w:r w:rsidR="004809D2">
        <w:rPr>
          <w:lang w:val="en-GB"/>
        </w:rPr>
        <w:t>generated</w:t>
      </w:r>
      <w:r>
        <w:rPr>
          <w:lang w:val="en-GB"/>
        </w:rPr>
        <w:t xml:space="preserve"> list of the events)</w:t>
      </w:r>
      <w:r w:rsidR="00E95604">
        <w:rPr>
          <w:lang w:val="en-GB"/>
        </w:rPr>
        <w:t xml:space="preserve">, (template welcome new members after creating an account), (reset password email template, includes the link to reset password), </w:t>
      </w:r>
      <w:r w:rsidR="00647917">
        <w:rPr>
          <w:lang w:val="en-GB"/>
        </w:rPr>
        <w:t>template for new event.  Please notice I will provide you with all templates content, or I will add them myself to the system after you make the functionality</w:t>
      </w:r>
      <w:r w:rsidR="001E2237">
        <w:rPr>
          <w:lang w:val="en-GB"/>
        </w:rPr>
        <w:t xml:space="preserve">. </w:t>
      </w:r>
    </w:p>
    <w:p w14:paraId="1D021475" w14:textId="77777777" w:rsidR="0079093E" w:rsidRDefault="0079093E" w:rsidP="00B21099">
      <w:pPr>
        <w:pStyle w:val="ListParagraph"/>
        <w:numPr>
          <w:ilvl w:val="0"/>
          <w:numId w:val="8"/>
        </w:numPr>
        <w:rPr>
          <w:lang w:val="en-GB"/>
        </w:rPr>
      </w:pPr>
    </w:p>
    <w:p w14:paraId="62FBF77D" w14:textId="77777777" w:rsidR="0079093E" w:rsidRDefault="0079093E" w:rsidP="0079093E">
      <w:pPr>
        <w:rPr>
          <w:lang w:val="en-GB"/>
        </w:rPr>
      </w:pPr>
    </w:p>
    <w:p w14:paraId="09E2EDBF" w14:textId="77777777" w:rsidR="0079093E" w:rsidRDefault="0079093E" w:rsidP="0079093E">
      <w:pPr>
        <w:rPr>
          <w:lang w:val="en-GB"/>
        </w:rPr>
      </w:pPr>
    </w:p>
    <w:p w14:paraId="3A371252" w14:textId="77777777" w:rsidR="0079093E" w:rsidRDefault="0079093E" w:rsidP="0079093E">
      <w:pPr>
        <w:rPr>
          <w:lang w:val="en-GB"/>
        </w:rPr>
      </w:pPr>
    </w:p>
    <w:p w14:paraId="78BDD9A4" w14:textId="77777777" w:rsidR="0079093E" w:rsidRDefault="0079093E" w:rsidP="0079093E">
      <w:pPr>
        <w:rPr>
          <w:lang w:val="en-GB"/>
        </w:rPr>
      </w:pPr>
    </w:p>
    <w:p w14:paraId="690A10D9" w14:textId="77777777" w:rsidR="0079093E" w:rsidRDefault="0079093E" w:rsidP="0079093E">
      <w:pPr>
        <w:rPr>
          <w:lang w:val="en-GB"/>
        </w:rPr>
      </w:pPr>
    </w:p>
    <w:p w14:paraId="125CB3D5" w14:textId="279CEB0C" w:rsidR="0079093E" w:rsidRDefault="0079093E" w:rsidP="0079093E">
      <w:pPr>
        <w:rPr>
          <w:lang w:val="en-GB"/>
        </w:rPr>
      </w:pPr>
      <w:r w:rsidRPr="0079093E">
        <w:rPr>
          <w:lang w:val="en-GB"/>
        </w:rPr>
        <w:drawing>
          <wp:inline distT="0" distB="0" distL="0" distR="0" wp14:anchorId="49F1E880" wp14:editId="38EAFFED">
            <wp:extent cx="5731510" cy="4051300"/>
            <wp:effectExtent l="0" t="0" r="2540" b="6350"/>
            <wp:docPr id="1994575774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575774" name="Picture 1" descr="A screen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DF23F" w14:textId="0BE93B50" w:rsidR="0079093E" w:rsidRPr="0079093E" w:rsidRDefault="0079093E" w:rsidP="0079093E">
      <w:pPr>
        <w:rPr>
          <w:lang w:val="en-GB"/>
        </w:rPr>
      </w:pPr>
      <w:r w:rsidRPr="0079093E">
        <w:rPr>
          <w:lang w:val="en-GB"/>
        </w:rPr>
        <w:drawing>
          <wp:inline distT="0" distB="0" distL="0" distR="0" wp14:anchorId="0D952084" wp14:editId="1A93C56B">
            <wp:extent cx="5731510" cy="2826385"/>
            <wp:effectExtent l="0" t="0" r="2540" b="0"/>
            <wp:docPr id="1543070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07026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CBF6" w14:textId="587CEFB4" w:rsidR="00B21099" w:rsidRPr="00B21099" w:rsidRDefault="00B21099" w:rsidP="00B21099">
      <w:pPr>
        <w:pStyle w:val="ListParagraph"/>
        <w:numPr>
          <w:ilvl w:val="0"/>
          <w:numId w:val="8"/>
        </w:numPr>
        <w:rPr>
          <w:lang w:val="en-GB"/>
        </w:rPr>
      </w:pPr>
      <w:r w:rsidRPr="00B21099">
        <w:rPr>
          <w:lang w:val="en-GB"/>
        </w:rPr>
        <w:t xml:space="preserve"> </w:t>
      </w:r>
    </w:p>
    <w:p w14:paraId="1E26A683" w14:textId="77777777" w:rsidR="00A97295" w:rsidRPr="009B0582" w:rsidRDefault="00A97295" w:rsidP="009B0582">
      <w:pPr>
        <w:rPr>
          <w:lang w:val="en-GB"/>
        </w:rPr>
      </w:pPr>
    </w:p>
    <w:p w14:paraId="434AF216" w14:textId="77777777" w:rsidR="00A97295" w:rsidRDefault="00A97295" w:rsidP="00A97295">
      <w:pPr>
        <w:pStyle w:val="ListParagraph"/>
        <w:rPr>
          <w:lang w:val="en-GB"/>
        </w:rPr>
      </w:pPr>
    </w:p>
    <w:sectPr w:rsidR="00A972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4702C0"/>
    <w:multiLevelType w:val="hybridMultilevel"/>
    <w:tmpl w:val="3F96D73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51BDE"/>
    <w:multiLevelType w:val="hybridMultilevel"/>
    <w:tmpl w:val="8EC82384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A64DA9"/>
    <w:multiLevelType w:val="hybridMultilevel"/>
    <w:tmpl w:val="1422C1D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7B47D2"/>
    <w:multiLevelType w:val="hybridMultilevel"/>
    <w:tmpl w:val="C05E5A94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8D29B9"/>
    <w:multiLevelType w:val="hybridMultilevel"/>
    <w:tmpl w:val="7A465726"/>
    <w:lvl w:ilvl="0" w:tplc="2000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9C5578"/>
    <w:multiLevelType w:val="hybridMultilevel"/>
    <w:tmpl w:val="E3F6FB28"/>
    <w:lvl w:ilvl="0" w:tplc="FE86166E">
      <w:start w:val="8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5337BC"/>
    <w:multiLevelType w:val="hybridMultilevel"/>
    <w:tmpl w:val="9F0AB4D0"/>
    <w:lvl w:ilvl="0" w:tplc="98CA0914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71F07"/>
    <w:multiLevelType w:val="hybridMultilevel"/>
    <w:tmpl w:val="160E6CC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755038">
    <w:abstractNumId w:val="6"/>
  </w:num>
  <w:num w:numId="2" w16cid:durableId="418990027">
    <w:abstractNumId w:val="0"/>
  </w:num>
  <w:num w:numId="3" w16cid:durableId="1852835680">
    <w:abstractNumId w:val="2"/>
  </w:num>
  <w:num w:numId="4" w16cid:durableId="1396587268">
    <w:abstractNumId w:val="4"/>
  </w:num>
  <w:num w:numId="5" w16cid:durableId="2080517188">
    <w:abstractNumId w:val="3"/>
  </w:num>
  <w:num w:numId="6" w16cid:durableId="1275865017">
    <w:abstractNumId w:val="1"/>
  </w:num>
  <w:num w:numId="7" w16cid:durableId="1758860618">
    <w:abstractNumId w:val="7"/>
  </w:num>
  <w:num w:numId="8" w16cid:durableId="21211402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S1MDMyNDI3tjQytjBV0lEKTi0uzszPAykwqgUA7/QZoCwAAAA="/>
  </w:docVars>
  <w:rsids>
    <w:rsidRoot w:val="00154F78"/>
    <w:rsid w:val="00154F78"/>
    <w:rsid w:val="001E2237"/>
    <w:rsid w:val="00220D22"/>
    <w:rsid w:val="00225272"/>
    <w:rsid w:val="002A1CC1"/>
    <w:rsid w:val="004809D2"/>
    <w:rsid w:val="00536DDB"/>
    <w:rsid w:val="00647917"/>
    <w:rsid w:val="00704B27"/>
    <w:rsid w:val="007213D2"/>
    <w:rsid w:val="00771BD5"/>
    <w:rsid w:val="0079093E"/>
    <w:rsid w:val="009B0582"/>
    <w:rsid w:val="00A97295"/>
    <w:rsid w:val="00B21099"/>
    <w:rsid w:val="00B73986"/>
    <w:rsid w:val="00D55D57"/>
    <w:rsid w:val="00DF66F0"/>
    <w:rsid w:val="00E95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556155D"/>
  <w15:chartTrackingRefBased/>
  <w15:docId w15:val="{0B582175-D6CC-4A74-BC39-1FD3F13FE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4F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4F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4F7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4F7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4F7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4F7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4F7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4F7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4F7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4F7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4F7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4F7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4F7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F7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4F7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4F7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4F7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4F7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54F7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F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4F7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4F7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54F7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4F7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54F7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54F7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4F7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4F7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54F7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ssama Shikho (18106765)</dc:creator>
  <cp:keywords/>
  <dc:description/>
  <cp:lastModifiedBy>Oussama Shikho (18106765)</cp:lastModifiedBy>
  <cp:revision>6</cp:revision>
  <dcterms:created xsi:type="dcterms:W3CDTF">2024-08-31T13:56:00Z</dcterms:created>
  <dcterms:modified xsi:type="dcterms:W3CDTF">2024-08-31T18:13:00Z</dcterms:modified>
</cp:coreProperties>
</file>